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3A7D08E7" w:rsidR="00A26578" w:rsidRPr="00D83454" w:rsidRDefault="002E6F38" w:rsidP="002E6F38">
      <w:pPr>
        <w:pStyle w:val="Heading1"/>
        <w:ind w:left="432" w:firstLine="288"/>
        <w:jc w:val="center"/>
        <w:rPr>
          <w:b w:val="0"/>
        </w:rPr>
      </w:pPr>
      <w:r>
        <w:rPr>
          <w:b w:val="0"/>
          <w:color w:val="2AAA9E"/>
        </w:rPr>
        <w:t>Squash Club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7FB9D690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2E6F38">
        <w:rPr>
          <w:color w:val="2AAA9E"/>
          <w:sz w:val="22"/>
          <w:szCs w:val="22"/>
        </w:rPr>
        <w:t>Squash Club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E00B237" w14:textId="04D9DC81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1</w:t>
      </w:r>
      <w:r w:rsidRPr="002E6F38">
        <w:rPr>
          <w:sz w:val="22"/>
          <w:szCs w:val="22"/>
        </w:rPr>
        <w:t xml:space="preserve"> To ensure all other Committee members know and perform their duties as set out in this Constitution. </w:t>
      </w:r>
    </w:p>
    <w:p w14:paraId="00A60474" w14:textId="7FF68FD4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2</w:t>
      </w:r>
      <w:r w:rsidRPr="002E6F38">
        <w:rPr>
          <w:sz w:val="22"/>
          <w:szCs w:val="22"/>
        </w:rPr>
        <w:t xml:space="preserve"> Maintain relations with Club sponsors and be active in securing new sponsorships at the end of the sponsorship period. </w:t>
      </w:r>
    </w:p>
    <w:p w14:paraId="78866636" w14:textId="4F3EDF6B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3</w:t>
      </w:r>
      <w:r w:rsidRPr="002E6F38">
        <w:rPr>
          <w:sz w:val="22"/>
          <w:szCs w:val="22"/>
        </w:rPr>
        <w:t xml:space="preserve"> Organise the design and order process of annual team kit in conjunction with the Treasurer and Chairman. </w:t>
      </w:r>
    </w:p>
    <w:p w14:paraId="060E5251" w14:textId="4571036A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4</w:t>
      </w:r>
      <w:r w:rsidRPr="002E6F38">
        <w:rPr>
          <w:sz w:val="22"/>
          <w:szCs w:val="22"/>
        </w:rPr>
        <w:t xml:space="preserve"> Maintain stable and professional relations with club coaches. </w:t>
      </w:r>
    </w:p>
    <w:p w14:paraId="27AA0E19" w14:textId="6A1172C1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5</w:t>
      </w:r>
      <w:r w:rsidRPr="002E6F38">
        <w:rPr>
          <w:sz w:val="22"/>
          <w:szCs w:val="22"/>
        </w:rPr>
        <w:t xml:space="preserve"> Attend all Union training events. </w:t>
      </w:r>
    </w:p>
    <w:p w14:paraId="24A9661D" w14:textId="77777777" w:rsid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6</w:t>
      </w:r>
      <w:r w:rsidRPr="002E6F38">
        <w:rPr>
          <w:sz w:val="22"/>
          <w:szCs w:val="22"/>
        </w:rPr>
        <w:t xml:space="preserve"> Work with Committee members to ensure the smooth running of the Club. </w:t>
      </w:r>
    </w:p>
    <w:p w14:paraId="29CF941E" w14:textId="6FC243CE" w:rsidR="00A26578" w:rsidRPr="002E6F38" w:rsidRDefault="002E6F38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7</w:t>
      </w:r>
      <w:r w:rsidRPr="002E6F38">
        <w:rPr>
          <w:sz w:val="22"/>
          <w:szCs w:val="22"/>
        </w:rPr>
        <w:t xml:space="preserve"> Maintain the online presence of the Squash Club via our main channels, Facebook, Twitter, and Instagram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66248F4B" w14:textId="2AAAE5AE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lastRenderedPageBreak/>
        <w:t xml:space="preserve">3.2.1 Be active in securing and maintaining sponsorship agreements. studentsunionucl.org where more happens </w:t>
      </w:r>
    </w:p>
    <w:p w14:paraId="69564A95" w14:textId="40BA62C8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 xml:space="preserve">3.2.2 Work closely with other Committee members to provide or assist in funding non-compulsory events. </w:t>
      </w:r>
    </w:p>
    <w:p w14:paraId="47E847B9" w14:textId="3880003D" w:rsidR="006D4C93" w:rsidRPr="002E6F38" w:rsidRDefault="002E6F38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2E6F38">
        <w:rPr>
          <w:sz w:val="22"/>
          <w:szCs w:val="22"/>
        </w:rPr>
        <w:t>3.2.3 Be involved in allocation of funds towards kit, socials, and any other expense that the Club may encounter.</w:t>
      </w:r>
      <w:r w:rsidR="006D4C93" w:rsidRPr="002E6F38">
        <w:rPr>
          <w:color w:val="2AAA9E"/>
          <w:sz w:val="22"/>
          <w:szCs w:val="22"/>
        </w:rPr>
        <w:t xml:space="preserve"> 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21445549" w14:textId="544E5021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1</w:t>
      </w:r>
      <w:r w:rsidRPr="00C61806">
        <w:rPr>
          <w:sz w:val="22"/>
          <w:szCs w:val="22"/>
        </w:rPr>
        <w:t xml:space="preserve"> Ensure that the club is an inclusive environment for all. </w:t>
      </w:r>
    </w:p>
    <w:p w14:paraId="7265B0AB" w14:textId="0DEB76F2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2</w:t>
      </w:r>
      <w:r w:rsidRPr="00C61806">
        <w:rPr>
          <w:sz w:val="22"/>
          <w:szCs w:val="22"/>
        </w:rPr>
        <w:t xml:space="preserve"> Be a point of contact for anyone in the club who has a concern relating to inappropriate or inconsiderate behaviour. </w:t>
      </w:r>
    </w:p>
    <w:p w14:paraId="64C03EE7" w14:textId="221C4EB9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 xml:space="preserve"> Deal with or escalate welfare issues brought to them as required. </w:t>
      </w:r>
    </w:p>
    <w:p w14:paraId="54F6488C" w14:textId="11E7A650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4</w:t>
      </w:r>
      <w:r w:rsidRPr="00C61806">
        <w:rPr>
          <w:sz w:val="22"/>
          <w:szCs w:val="22"/>
        </w:rPr>
        <w:t xml:space="preserve"> Work to increase the number of women who join and remain active participants of the club. </w:t>
      </w:r>
    </w:p>
    <w:p w14:paraId="6F6DB398" w14:textId="2958F38F" w:rsidR="006D4C93" w:rsidRPr="00C61806" w:rsidRDefault="00C61806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5</w:t>
      </w:r>
      <w:r w:rsidRPr="00C61806">
        <w:rPr>
          <w:sz w:val="22"/>
          <w:szCs w:val="22"/>
        </w:rPr>
        <w:t xml:space="preserve"> Collaborate with Project Active, This Girl Can etc. Squash sessions and encourage participants to join UCL Squash Club.</w:t>
      </w:r>
    </w:p>
    <w:p w14:paraId="0F006B1A" w14:textId="67253113" w:rsidR="003F6445" w:rsidRDefault="003F6445" w:rsidP="003F6445">
      <w:pPr>
        <w:rPr>
          <w:sz w:val="22"/>
          <w:szCs w:val="22"/>
        </w:rPr>
      </w:pPr>
    </w:p>
    <w:p w14:paraId="18D899D2" w14:textId="084ED2D8" w:rsidR="00C61806" w:rsidRPr="00C61806" w:rsidRDefault="00C61806" w:rsidP="00C61806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Team and Fixtures Secretary</w:t>
      </w:r>
    </w:p>
    <w:p w14:paraId="02A93A71" w14:textId="77777777" w:rsidR="00C61806" w:rsidRPr="006B5197" w:rsidRDefault="00C61806" w:rsidP="00A26578">
      <w:pPr>
        <w:pStyle w:val="Heading4"/>
        <w:rPr>
          <w:sz w:val="22"/>
          <w:szCs w:val="22"/>
        </w:rPr>
      </w:pPr>
      <w:r w:rsidRPr="006B5197">
        <w:rPr>
          <w:sz w:val="22"/>
          <w:szCs w:val="22"/>
        </w:rPr>
        <w:t xml:space="preserve">Create and maintain a fixtures list for all team BUCS and LUSL matches. </w:t>
      </w:r>
    </w:p>
    <w:p w14:paraId="55AD37EA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>3.4.1 Book and maintain court bookings for training sessions and matches at Bloomsbury Fitness.</w:t>
      </w:r>
    </w:p>
    <w:p w14:paraId="5EB4D05A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 xml:space="preserve">3.4.2 Run the team trials period (with support of Committee members and team players) at the beginning of the Michaelmas and Lent terms. Work with Team Captains in ranking selections. </w:t>
      </w:r>
    </w:p>
    <w:p w14:paraId="0DD057C4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 xml:space="preserve">3.4.3 Be available to all captains for any queries related to Team Squash. </w:t>
      </w:r>
    </w:p>
    <w:p w14:paraId="3620B932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>3.4.4 Be a role model to all other team players. (Attend all training sessions and matches.)</w:t>
      </w:r>
    </w:p>
    <w:p w14:paraId="578751D5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>3.4.5 Be a primary contact for club coaches and work with them in selecting targets for improvement of team players.</w:t>
      </w:r>
    </w:p>
    <w:p w14:paraId="28A0AC00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 xml:space="preserve">3.4.6 Assist the President in organising coaching. </w:t>
      </w:r>
    </w:p>
    <w:p w14:paraId="1D381DE5" w14:textId="77777777" w:rsidR="006B5197" w:rsidRDefault="00C61806" w:rsidP="00C61806">
      <w:pPr>
        <w:pStyle w:val="Heading4"/>
        <w:numPr>
          <w:ilvl w:val="0"/>
          <w:numId w:val="0"/>
        </w:numPr>
        <w:ind w:left="576"/>
      </w:pPr>
      <w:r w:rsidRPr="006B5197">
        <w:rPr>
          <w:sz w:val="22"/>
          <w:szCs w:val="22"/>
        </w:rPr>
        <w:t>3.4.7 Maintain contact with the Union, ensuring all weekly match statistics are submitted</w:t>
      </w:r>
      <w:r>
        <w:t>.</w:t>
      </w:r>
    </w:p>
    <w:p w14:paraId="773F2B4F" w14:textId="4D6D5F93" w:rsidR="006B5197" w:rsidRDefault="006B5197" w:rsidP="00C61806">
      <w:pPr>
        <w:pStyle w:val="Heading4"/>
        <w:numPr>
          <w:ilvl w:val="0"/>
          <w:numId w:val="0"/>
        </w:numPr>
        <w:ind w:left="576"/>
      </w:pPr>
    </w:p>
    <w:p w14:paraId="1CBA2846" w14:textId="4D1DE07E" w:rsidR="00C70BF4" w:rsidRDefault="00494CBB" w:rsidP="00C70BF4">
      <w:r>
        <w:t>Social Secretary</w:t>
      </w:r>
    </w:p>
    <w:p w14:paraId="0E3A3145" w14:textId="3D0765F8" w:rsidR="00494CBB" w:rsidRPr="00494CBB" w:rsidRDefault="00494CBB" w:rsidP="00494CBB">
      <w:pPr>
        <w:pStyle w:val="Heading4"/>
        <w:rPr>
          <w:sz w:val="22"/>
          <w:szCs w:val="22"/>
        </w:rPr>
      </w:pPr>
      <w:r w:rsidRPr="00494CBB">
        <w:rPr>
          <w:sz w:val="22"/>
          <w:szCs w:val="22"/>
        </w:rPr>
        <w:t>Be available to attend Sports Night at Loop. Maintain good relations with the promotions company</w:t>
      </w:r>
    </w:p>
    <w:p w14:paraId="7E9AA0B3" w14:textId="3225291E" w:rsidR="00494CBB" w:rsidRPr="00494CBB" w:rsidRDefault="00494CBB" w:rsidP="00494CBB">
      <w:pPr>
        <w:ind w:left="718"/>
        <w:rPr>
          <w:sz w:val="22"/>
          <w:szCs w:val="22"/>
        </w:rPr>
      </w:pPr>
      <w:r w:rsidRPr="00494CBB">
        <w:rPr>
          <w:sz w:val="22"/>
          <w:szCs w:val="22"/>
        </w:rPr>
        <w:t>3.5.1 Organise additional social activities for the Club’s wide variety of members (including non-alcohol events)</w:t>
      </w:r>
    </w:p>
    <w:p w14:paraId="5BB27107" w14:textId="1621DE3E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3.5.2 Try to encourage new members to join at every opportunity </w:t>
      </w:r>
    </w:p>
    <w:p w14:paraId="0F0A6563" w14:textId="4835BE47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3.5.3 Ensure nobody is discriminated at any social event, or any other part of Club             </w:t>
      </w:r>
    </w:p>
    <w:p w14:paraId="132EFB77" w14:textId="39D741FF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  </w:t>
      </w:r>
      <w:r>
        <w:rPr>
          <w:sz w:val="22"/>
          <w:szCs w:val="22"/>
        </w:rPr>
        <w:t>l</w:t>
      </w:r>
      <w:r w:rsidRPr="00494CBB">
        <w:rPr>
          <w:sz w:val="22"/>
          <w:szCs w:val="22"/>
        </w:rPr>
        <w:t>ife</w:t>
      </w:r>
    </w:p>
    <w:p w14:paraId="40EC4277" w14:textId="670E8CF9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>3.5.4 Be a friendly and warm individual – quite literally as the face of UCL Squash</w:t>
      </w:r>
    </w:p>
    <w:p w14:paraId="5A571C53" w14:textId="71A7AA1B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Club for prospective members.  </w:t>
      </w:r>
    </w:p>
    <w:p w14:paraId="7924DE6D" w14:textId="0778327D" w:rsidR="00494CBB" w:rsidRDefault="00494CBB" w:rsidP="00520272"/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789"/>
      </w:tblGrid>
      <w:tr w:rsidR="00EB190F" w14:paraId="7D792437" w14:textId="77777777" w:rsidTr="00EB190F">
        <w:tc>
          <w:tcPr>
            <w:tcW w:w="10060" w:type="dxa"/>
            <w:gridSpan w:val="2"/>
          </w:tcPr>
          <w:p w14:paraId="4B87BCAC" w14:textId="42968F6E" w:rsidR="00EB190F" w:rsidRPr="00EB190F" w:rsidRDefault="00EB190F" w:rsidP="00EB190F">
            <w:r>
              <w:t>Social Squash Secretary</w:t>
            </w:r>
          </w:p>
        </w:tc>
      </w:tr>
      <w:tr w:rsidR="00520272" w14:paraId="2BA4DB36" w14:textId="77777777" w:rsidTr="00EB190F">
        <w:tc>
          <w:tcPr>
            <w:tcW w:w="1271" w:type="dxa"/>
          </w:tcPr>
          <w:p w14:paraId="2B6F4765" w14:textId="08C8A438" w:rsidR="00520272" w:rsidRPr="00EB190F" w:rsidRDefault="00520272" w:rsidP="00520272">
            <w:pPr>
              <w:pStyle w:val="Title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  <w:szCs w:val="22"/>
              </w:rPr>
              <w:t xml:space="preserve">     3.6</w:t>
            </w:r>
          </w:p>
        </w:tc>
        <w:tc>
          <w:tcPr>
            <w:tcW w:w="8789" w:type="dxa"/>
          </w:tcPr>
          <w:p w14:paraId="6712B971" w14:textId="04838AB6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 xml:space="preserve">Be available for all Social Squash </w:t>
            </w:r>
            <w:r w:rsidR="00FC07D5">
              <w:rPr>
                <w:sz w:val="22"/>
                <w:szCs w:val="22"/>
              </w:rPr>
              <w:t>sessions (Days of the week subject to change) on Tuesday, Wednesday, Thursday, and Sunday in order to manage Social Squash</w:t>
            </w:r>
          </w:p>
        </w:tc>
      </w:tr>
      <w:tr w:rsidR="00520272" w14:paraId="2534C770" w14:textId="77777777" w:rsidTr="00EB190F">
        <w:tc>
          <w:tcPr>
            <w:tcW w:w="1271" w:type="dxa"/>
          </w:tcPr>
          <w:p w14:paraId="6E7A7B22" w14:textId="77724482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1</w:t>
            </w:r>
          </w:p>
        </w:tc>
        <w:tc>
          <w:tcPr>
            <w:tcW w:w="8789" w:type="dxa"/>
          </w:tcPr>
          <w:p w14:paraId="6BD2C35B" w14:textId="2C96A3B4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Be active in encouraging people to attend these sessions.</w:t>
            </w:r>
          </w:p>
        </w:tc>
      </w:tr>
      <w:tr w:rsidR="00520272" w14:paraId="2CD1D6B0" w14:textId="77777777" w:rsidTr="00EB190F">
        <w:tc>
          <w:tcPr>
            <w:tcW w:w="1271" w:type="dxa"/>
          </w:tcPr>
          <w:p w14:paraId="74D3CFC7" w14:textId="17488A1A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2</w:t>
            </w:r>
          </w:p>
        </w:tc>
        <w:tc>
          <w:tcPr>
            <w:tcW w:w="8789" w:type="dxa"/>
          </w:tcPr>
          <w:p w14:paraId="7CD6F90E" w14:textId="2A12F7A6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To build a rapport with Social Squash members and encourage them to attend social events and support team players and events.</w:t>
            </w:r>
          </w:p>
        </w:tc>
      </w:tr>
      <w:tr w:rsidR="00520272" w14:paraId="1FD74249" w14:textId="77777777" w:rsidTr="00EB190F">
        <w:tc>
          <w:tcPr>
            <w:tcW w:w="1271" w:type="dxa"/>
          </w:tcPr>
          <w:p w14:paraId="0925D730" w14:textId="56A065F3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3</w:t>
            </w:r>
          </w:p>
        </w:tc>
        <w:tc>
          <w:tcPr>
            <w:tcW w:w="8789" w:type="dxa"/>
          </w:tcPr>
          <w:p w14:paraId="0BBCF73A" w14:textId="34B36B2E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Be available to members who may have queries about the Club.</w:t>
            </w:r>
          </w:p>
        </w:tc>
      </w:tr>
      <w:tr w:rsidR="00520272" w14:paraId="0BAD6463" w14:textId="77777777" w:rsidTr="00EB190F">
        <w:tc>
          <w:tcPr>
            <w:tcW w:w="1271" w:type="dxa"/>
          </w:tcPr>
          <w:p w14:paraId="2016B3BA" w14:textId="54AF69A9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4</w:t>
            </w:r>
          </w:p>
        </w:tc>
        <w:tc>
          <w:tcPr>
            <w:tcW w:w="8789" w:type="dxa"/>
          </w:tcPr>
          <w:p w14:paraId="21F9ABCE" w14:textId="62238F50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Work closely with the Social Secretary in promoting Club socials.</w:t>
            </w:r>
          </w:p>
        </w:tc>
      </w:tr>
      <w:tr w:rsidR="00520272" w14:paraId="0577433F" w14:textId="77777777" w:rsidTr="00EB190F">
        <w:tc>
          <w:tcPr>
            <w:tcW w:w="1271" w:type="dxa"/>
          </w:tcPr>
          <w:p w14:paraId="15F0DDE5" w14:textId="5D53FE89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lastRenderedPageBreak/>
              <w:t>3.6.5</w:t>
            </w:r>
          </w:p>
        </w:tc>
        <w:tc>
          <w:tcPr>
            <w:tcW w:w="8789" w:type="dxa"/>
          </w:tcPr>
          <w:p w14:paraId="547D5FF0" w14:textId="0407FC12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Encourage “fair play” in social games for people of different abilities and ensure the</w:t>
            </w:r>
            <w:r w:rsidR="00FC07D5">
              <w:rPr>
                <w:sz w:val="22"/>
                <w:szCs w:val="22"/>
              </w:rPr>
              <w:t xml:space="preserve"> </w:t>
            </w:r>
            <w:r w:rsidR="00EB190F" w:rsidRPr="00EB190F">
              <w:rPr>
                <w:sz w:val="22"/>
                <w:szCs w:val="22"/>
              </w:rPr>
              <w:t>events are structured to allow equal court time for players</w:t>
            </w:r>
          </w:p>
        </w:tc>
      </w:tr>
      <w:tr w:rsidR="00520272" w14:paraId="05C34FAA" w14:textId="77777777" w:rsidTr="00EB190F">
        <w:tc>
          <w:tcPr>
            <w:tcW w:w="1271" w:type="dxa"/>
          </w:tcPr>
          <w:p w14:paraId="4B5B7C90" w14:textId="5E62284F" w:rsidR="00520272" w:rsidRDefault="00EB190F" w:rsidP="00EB190F">
            <w:pPr>
              <w:pStyle w:val="Title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6.6</w:t>
            </w:r>
          </w:p>
        </w:tc>
        <w:tc>
          <w:tcPr>
            <w:tcW w:w="8789" w:type="dxa"/>
          </w:tcPr>
          <w:p w14:paraId="670A8BAF" w14:textId="75F676D0" w:rsidR="00EB190F" w:rsidRDefault="00EB190F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To  work  with  the  Team  and  Fixtures  Secretary  on  developing  Social Squash  as  an avenue for Social players to play competitive fixtures.</w:t>
            </w:r>
          </w:p>
          <w:p w14:paraId="0B390978" w14:textId="77777777" w:rsidR="00EB190F" w:rsidRPr="00EB190F" w:rsidRDefault="00EB190F" w:rsidP="00EB190F">
            <w:pPr>
              <w:pStyle w:val="Title"/>
            </w:pPr>
          </w:p>
          <w:p w14:paraId="0FC66E64" w14:textId="5BF263D9" w:rsidR="00520272" w:rsidRPr="00EB190F" w:rsidRDefault="00520272" w:rsidP="00EB190F">
            <w:pPr>
              <w:pStyle w:val="Title"/>
              <w:rPr>
                <w:rFonts w:ascii="FreightSans Pro Book" w:eastAsiaTheme="minorHAnsi" w:hAnsi="FreightSans Pro Book" w:cs="Arial"/>
                <w:color w:val="000000" w:themeColor="text1"/>
                <w:spacing w:val="0"/>
                <w:kern w:val="0"/>
                <w:sz w:val="22"/>
                <w:szCs w:val="22"/>
              </w:rPr>
            </w:pPr>
          </w:p>
        </w:tc>
      </w:tr>
    </w:tbl>
    <w:p w14:paraId="2935AC25" w14:textId="77777777" w:rsidR="00520272" w:rsidRPr="00520272" w:rsidRDefault="00520272" w:rsidP="00520272">
      <w:pPr>
        <w:pStyle w:val="Title"/>
        <w:rPr>
          <w:sz w:val="22"/>
          <w:szCs w:val="22"/>
        </w:rPr>
      </w:pP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789"/>
      </w:tblGrid>
      <w:tr w:rsidR="00EB190F" w14:paraId="5E897CC5" w14:textId="77777777" w:rsidTr="00402784">
        <w:tc>
          <w:tcPr>
            <w:tcW w:w="10060" w:type="dxa"/>
            <w:gridSpan w:val="2"/>
          </w:tcPr>
          <w:p w14:paraId="363D08DB" w14:textId="32F8B9B1" w:rsidR="00EB190F" w:rsidRPr="00EB190F" w:rsidRDefault="00673F64" w:rsidP="00402784">
            <w:r>
              <w:t>Team Captains</w:t>
            </w:r>
          </w:p>
        </w:tc>
      </w:tr>
      <w:tr w:rsidR="00EB190F" w14:paraId="0B102F5C" w14:textId="77777777" w:rsidTr="00402784">
        <w:tc>
          <w:tcPr>
            <w:tcW w:w="1271" w:type="dxa"/>
          </w:tcPr>
          <w:p w14:paraId="5B8468C8" w14:textId="7E530E2D" w:rsidR="00EB190F" w:rsidRPr="00EB190F" w:rsidRDefault="00EB190F" w:rsidP="00402784">
            <w:pPr>
              <w:pStyle w:val="Title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  <w:szCs w:val="22"/>
              </w:rPr>
              <w:t xml:space="preserve">     3.</w:t>
            </w:r>
            <w:r w:rsidR="00673F64">
              <w:rPr>
                <w:rFonts w:ascii="FreightSans Pro Book" w:hAnsi="FreightSans Pro Book"/>
                <w:sz w:val="22"/>
                <w:szCs w:val="22"/>
              </w:rPr>
              <w:t>7</w:t>
            </w:r>
          </w:p>
        </w:tc>
        <w:tc>
          <w:tcPr>
            <w:tcW w:w="8789" w:type="dxa"/>
          </w:tcPr>
          <w:p w14:paraId="01B4AAFC" w14:textId="617BDB88" w:rsidR="00EB190F" w:rsidRPr="00EB190F" w:rsidRDefault="00EB190F" w:rsidP="00402784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 xml:space="preserve">Be </w:t>
            </w:r>
            <w:r w:rsidR="00673F64">
              <w:rPr>
                <w:sz w:val="22"/>
                <w:szCs w:val="22"/>
              </w:rPr>
              <w:t>a role model for the rest of their team and to other teams</w:t>
            </w:r>
          </w:p>
        </w:tc>
      </w:tr>
      <w:tr w:rsidR="00EB190F" w14:paraId="5BFABADF" w14:textId="77777777" w:rsidTr="00402784">
        <w:tc>
          <w:tcPr>
            <w:tcW w:w="1271" w:type="dxa"/>
          </w:tcPr>
          <w:p w14:paraId="06F59D8A" w14:textId="3C711473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1</w:t>
            </w:r>
          </w:p>
        </w:tc>
        <w:tc>
          <w:tcPr>
            <w:tcW w:w="8789" w:type="dxa"/>
          </w:tcPr>
          <w:p w14:paraId="17A97BB0" w14:textId="503B6F85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y all matches and attend all training sessions (when possible)</w:t>
            </w:r>
          </w:p>
        </w:tc>
      </w:tr>
      <w:tr w:rsidR="00EB190F" w14:paraId="713D9E80" w14:textId="77777777" w:rsidTr="00402784">
        <w:tc>
          <w:tcPr>
            <w:tcW w:w="1271" w:type="dxa"/>
          </w:tcPr>
          <w:p w14:paraId="3CDFEF34" w14:textId="46D42A0E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2</w:t>
            </w:r>
          </w:p>
        </w:tc>
        <w:tc>
          <w:tcPr>
            <w:tcW w:w="8789" w:type="dxa"/>
          </w:tcPr>
          <w:p w14:paraId="75E870D5" w14:textId="6630F858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ubmit all scores to the Union and </w:t>
            </w:r>
            <w:proofErr w:type="spellStart"/>
            <w:r>
              <w:rPr>
                <w:sz w:val="22"/>
                <w:szCs w:val="22"/>
              </w:rPr>
              <w:t>BUCScore</w:t>
            </w:r>
            <w:proofErr w:type="spellEnd"/>
            <w:r>
              <w:rPr>
                <w:sz w:val="22"/>
                <w:szCs w:val="22"/>
              </w:rPr>
              <w:t xml:space="preserve">, following deadlines. </w:t>
            </w:r>
          </w:p>
        </w:tc>
      </w:tr>
      <w:tr w:rsidR="00EB190F" w14:paraId="42EC9912" w14:textId="77777777" w:rsidTr="00402784">
        <w:tc>
          <w:tcPr>
            <w:tcW w:w="1271" w:type="dxa"/>
          </w:tcPr>
          <w:p w14:paraId="63F68FE8" w14:textId="3E912937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3</w:t>
            </w:r>
          </w:p>
        </w:tc>
        <w:tc>
          <w:tcPr>
            <w:tcW w:w="8789" w:type="dxa"/>
          </w:tcPr>
          <w:p w14:paraId="04FB976B" w14:textId="1D09CE38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ke sure a full team is available for every match.</w:t>
            </w:r>
          </w:p>
        </w:tc>
      </w:tr>
      <w:tr w:rsidR="00EB190F" w14:paraId="313FED01" w14:textId="77777777" w:rsidTr="00402784">
        <w:tc>
          <w:tcPr>
            <w:tcW w:w="1271" w:type="dxa"/>
          </w:tcPr>
          <w:p w14:paraId="09B92008" w14:textId="76DC862E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4</w:t>
            </w:r>
          </w:p>
        </w:tc>
        <w:tc>
          <w:tcPr>
            <w:tcW w:w="8789" w:type="dxa"/>
          </w:tcPr>
          <w:p w14:paraId="1E0E9A3E" w14:textId="1D55827A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gage the rest of the Club through social media channels, i.e. Facebook posts or Tweets about match results </w:t>
            </w:r>
          </w:p>
        </w:tc>
      </w:tr>
    </w:tbl>
    <w:p w14:paraId="1D416D07" w14:textId="77777777" w:rsidR="00C70BF4" w:rsidRPr="00FC07D5" w:rsidRDefault="00C70BF4" w:rsidP="00C70BF4">
      <w:pPr>
        <w:pStyle w:val="Title"/>
        <w:rPr>
          <w:sz w:val="22"/>
          <w:szCs w:val="22"/>
        </w:rPr>
      </w:pPr>
    </w:p>
    <w:p w14:paraId="3F45B3BF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142"/>
        <w:rPr>
          <w:sz w:val="22"/>
          <w:szCs w:val="22"/>
        </w:rPr>
      </w:pPr>
      <w:r w:rsidRPr="00FC07D5">
        <w:rPr>
          <w:sz w:val="22"/>
          <w:szCs w:val="22"/>
        </w:rPr>
        <w:t>3.9 Management of the club/society shall be vested in the club/society committee which will endeavour to meet regularly during term time (excluding UCL reading weeks) to organise and evaluate club/society activities.</w:t>
      </w:r>
    </w:p>
    <w:p w14:paraId="766C47FB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142"/>
        <w:rPr>
          <w:sz w:val="22"/>
          <w:szCs w:val="22"/>
        </w:rPr>
      </w:pPr>
      <w:r w:rsidRPr="00FC07D5">
        <w:rPr>
          <w:sz w:val="22"/>
          <w:szCs w:val="22"/>
        </w:rPr>
        <w:t>3.10 The committee members shall perform the roles as described in section 5 of the Students’ Union UCL Club and Society Regulations.</w:t>
      </w:r>
    </w:p>
    <w:p w14:paraId="631830F9" w14:textId="658600E9" w:rsidR="00A26578" w:rsidRPr="00FC07D5" w:rsidRDefault="00FC07D5" w:rsidP="00FC07D5">
      <w:pPr>
        <w:pStyle w:val="Heading4"/>
        <w:numPr>
          <w:ilvl w:val="0"/>
          <w:numId w:val="0"/>
        </w:numPr>
        <w:ind w:left="142"/>
        <w:rPr>
          <w:sz w:val="22"/>
          <w:szCs w:val="22"/>
        </w:rPr>
      </w:pPr>
      <w:r w:rsidRPr="00FC07D5">
        <w:rPr>
          <w:sz w:val="22"/>
          <w:szCs w:val="22"/>
        </w:rPr>
        <w:t>3.11 Committee members are elected to represent the interests and well-being of club/society members and are accountable to their members. If club/society members are not satisfied by the performance of their representative officers they may call for a motion of no-confidence in line with the Students’ Union UCL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1FD23C42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>4.3.1 Provide at least three open Social Squash sessions each week (days subject to change).</w:t>
      </w:r>
    </w:p>
    <w:p w14:paraId="1E7F61AA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2 Provide weekly team training for team members. </w:t>
      </w:r>
    </w:p>
    <w:p w14:paraId="02BA5E00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3 Annual charity fundraising event. </w:t>
      </w:r>
    </w:p>
    <w:p w14:paraId="3060DF7A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4 Weekly/bi-monthly social outings for all members. </w:t>
      </w:r>
    </w:p>
    <w:p w14:paraId="7462DB9C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5 BUCS Individuals tournament. </w:t>
      </w:r>
    </w:p>
    <w:p w14:paraId="1DDE6E20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>4.3.6 Provide coaching to beginners.</w:t>
      </w:r>
    </w:p>
    <w:p w14:paraId="1F63BC4D" w14:textId="77777777" w:rsid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</w:p>
    <w:p w14:paraId="50677229" w14:textId="4FA4C0DA" w:rsidR="006C5839" w:rsidRPr="007053FF" w:rsidRDefault="00FC07D5" w:rsidP="00FC07D5">
      <w:pPr>
        <w:pStyle w:val="Heading4"/>
        <w:numPr>
          <w:ilvl w:val="0"/>
          <w:numId w:val="0"/>
        </w:numPr>
        <w:ind w:left="718" w:hanging="576"/>
        <w:rPr>
          <w:sz w:val="22"/>
          <w:szCs w:val="22"/>
        </w:rPr>
      </w:pPr>
      <w:r>
        <w:rPr>
          <w:sz w:val="22"/>
          <w:szCs w:val="22"/>
        </w:rPr>
        <w:t xml:space="preserve">4.4.     </w:t>
      </w:r>
      <w:r w:rsidR="00A26578"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="00A26578"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15A897A8" w14:textId="2B72E3D1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>
        <w:rPr>
          <w:color w:val="2AAA9E"/>
          <w:sz w:val="22"/>
          <w:szCs w:val="22"/>
        </w:rPr>
        <w:t xml:space="preserve">  </w:t>
      </w:r>
      <w:r w:rsidRPr="00FC07D5">
        <w:rPr>
          <w:sz w:val="22"/>
          <w:szCs w:val="22"/>
        </w:rPr>
        <w:t xml:space="preserve">4.4.1 Annual Club tour abroad. </w:t>
      </w:r>
    </w:p>
    <w:p w14:paraId="6A91738D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2 Inter-club tournament. </w:t>
      </w:r>
    </w:p>
    <w:p w14:paraId="2FF1FF89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3 Trip to a high-profile squash tournament. </w:t>
      </w:r>
    </w:p>
    <w:p w14:paraId="7AC598CD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4 Attendance of open tournaments held at Universities. </w:t>
      </w:r>
    </w:p>
    <w:p w14:paraId="5729A10C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5 Discounted social activities. </w:t>
      </w:r>
    </w:p>
    <w:p w14:paraId="4379DF12" w14:textId="657A9A00" w:rsidR="003F6445" w:rsidRPr="00FC07D5" w:rsidRDefault="00FC07D5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FC07D5">
        <w:rPr>
          <w:sz w:val="22"/>
          <w:szCs w:val="22"/>
        </w:rPr>
        <w:t xml:space="preserve">  4.4.6 Social meal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46808088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117759">
        <w:rPr>
          <w:color w:val="2AAA9E"/>
          <w:sz w:val="22"/>
          <w:szCs w:val="22"/>
        </w:rPr>
        <w:t>Squash C</w:t>
      </w:r>
      <w:r w:rsidRPr="007053FF">
        <w:rPr>
          <w:color w:val="2AAA9E"/>
          <w:sz w:val="22"/>
          <w:szCs w:val="22"/>
        </w:rPr>
        <w:t>lub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6EE325AB" w:rsidR="006C5839" w:rsidRPr="00B67C96" w:rsidRDefault="00BB1D0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ra Kabir Jennings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0DFF3CFC" w:rsidR="006C5839" w:rsidRPr="00BB1D0E" w:rsidRDefault="00BB1D0E" w:rsidP="00894563">
            <w:pPr>
              <w:rPr>
                <w:rFonts w:asciiTheme="minorHAnsi" w:hAnsiTheme="minorHAnsi"/>
                <w:sz w:val="22"/>
                <w:szCs w:val="22"/>
              </w:rPr>
            </w:pPr>
            <w:r w:rsidRPr="00BB1D0E">
              <w:rPr>
                <w:rFonts w:asciiTheme="minorHAnsi" w:hAnsiTheme="minorHAnsi"/>
                <w:sz w:val="22"/>
                <w:szCs w:val="22"/>
              </w:rPr>
              <w:t>Lara Kabir Jennings</w:t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21F51A0E" w:rsidR="006C5839" w:rsidRPr="00B67C96" w:rsidRDefault="00BB1D0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  <w:r w:rsidR="00117759">
              <w:rPr>
                <w:sz w:val="22"/>
                <w:szCs w:val="22"/>
              </w:rPr>
              <w:t>/0</w:t>
            </w:r>
            <w:r>
              <w:rPr>
                <w:sz w:val="22"/>
                <w:szCs w:val="22"/>
              </w:rPr>
              <w:t>6</w:t>
            </w:r>
            <w:r w:rsidR="00117759">
              <w:rPr>
                <w:sz w:val="22"/>
                <w:szCs w:val="22"/>
              </w:rPr>
              <w:t>/202</w:t>
            </w:r>
            <w:r>
              <w:rPr>
                <w:sz w:val="22"/>
                <w:szCs w:val="22"/>
              </w:rPr>
              <w:t xml:space="preserve">3 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373F5D26" w:rsidR="006C5839" w:rsidRPr="00B67C96" w:rsidRDefault="00BB1D0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ha Aggarwal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69131CC3" w:rsidR="006C5839" w:rsidRPr="00B67C96" w:rsidRDefault="00E12B18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ha Aggarwal</w:t>
            </w:r>
          </w:p>
        </w:tc>
      </w:tr>
      <w:tr w:rsidR="00E12B18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E12B18" w:rsidRDefault="00E12B18" w:rsidP="00E12B18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3286148C" w:rsidR="00E12B18" w:rsidRPr="00B67C96" w:rsidRDefault="00E12B18" w:rsidP="00E12B1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6/06/2023 </w:t>
            </w:r>
          </w:p>
        </w:tc>
      </w:tr>
    </w:tbl>
    <w:p w14:paraId="31B974F1" w14:textId="4FC50FB9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4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10691" w14:textId="77777777" w:rsidR="00C4258F" w:rsidRDefault="00C4258F" w:rsidP="008E0A3C">
      <w:r>
        <w:separator/>
      </w:r>
    </w:p>
  </w:endnote>
  <w:endnote w:type="continuationSeparator" w:id="0">
    <w:p w14:paraId="74E1A5BA" w14:textId="77777777" w:rsidR="00C4258F" w:rsidRDefault="00C4258F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2000606030000020004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FreightSans Pro Bold">
    <w:altName w:val="Calibri"/>
    <w:panose1 w:val="02000803040000020004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9ACAB" w14:textId="77777777" w:rsidR="00C4258F" w:rsidRDefault="00C4258F" w:rsidP="008E0A3C">
      <w:r>
        <w:separator/>
      </w:r>
    </w:p>
  </w:footnote>
  <w:footnote w:type="continuationSeparator" w:id="0">
    <w:p w14:paraId="4C93FA96" w14:textId="77777777" w:rsidR="00C4258F" w:rsidRDefault="00C4258F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C9F41450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718" w:hanging="576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12C01"/>
    <w:multiLevelType w:val="multilevel"/>
    <w:tmpl w:val="C85A9C60"/>
    <w:lvl w:ilvl="0">
      <w:start w:val="1"/>
      <w:numFmt w:val="decimal"/>
      <w:lvlText w:val="%1"/>
      <w:lvlJc w:val="left"/>
      <w:pPr>
        <w:ind w:left="545" w:hanging="432"/>
      </w:pPr>
      <w:rPr>
        <w:rFonts w:ascii="Carlito" w:eastAsia="Carlito" w:hAnsi="Carlito" w:cs="Carlito" w:hint="default"/>
        <w:color w:val="F16641"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89" w:hanging="576"/>
      </w:pPr>
      <w:rPr>
        <w:rFonts w:hint="default"/>
        <w:spacing w:val="-1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24" w:hanging="576"/>
      </w:pPr>
      <w:rPr>
        <w:rFonts w:ascii="Arial" w:eastAsia="Arial" w:hAnsi="Arial" w:cs="Arial" w:hint="default"/>
        <w:w w:val="9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762" w:hanging="5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704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647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1589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531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474" w:hanging="576"/>
      </w:pPr>
      <w:rPr>
        <w:rFonts w:hint="default"/>
        <w:lang w:val="en-US" w:eastAsia="en-US" w:bidi="ar-SA"/>
      </w:rPr>
    </w:lvl>
  </w:abstractNum>
  <w:abstractNum w:abstractNumId="20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395809409">
    <w:abstractNumId w:val="7"/>
  </w:num>
  <w:num w:numId="2" w16cid:durableId="2094740621">
    <w:abstractNumId w:val="2"/>
  </w:num>
  <w:num w:numId="3" w16cid:durableId="985739824">
    <w:abstractNumId w:val="8"/>
  </w:num>
  <w:num w:numId="4" w16cid:durableId="2141992045">
    <w:abstractNumId w:val="14"/>
  </w:num>
  <w:num w:numId="5" w16cid:durableId="2071492062">
    <w:abstractNumId w:val="18"/>
  </w:num>
  <w:num w:numId="6" w16cid:durableId="620111384">
    <w:abstractNumId w:val="1"/>
  </w:num>
  <w:num w:numId="7" w16cid:durableId="1394625163">
    <w:abstractNumId w:val="5"/>
  </w:num>
  <w:num w:numId="8" w16cid:durableId="163935707">
    <w:abstractNumId w:val="21"/>
  </w:num>
  <w:num w:numId="9" w16cid:durableId="2119791694">
    <w:abstractNumId w:val="25"/>
  </w:num>
  <w:num w:numId="10" w16cid:durableId="1002048945">
    <w:abstractNumId w:val="6"/>
  </w:num>
  <w:num w:numId="11" w16cid:durableId="900873267">
    <w:abstractNumId w:val="10"/>
  </w:num>
  <w:num w:numId="12" w16cid:durableId="2037652508">
    <w:abstractNumId w:val="0"/>
  </w:num>
  <w:num w:numId="13" w16cid:durableId="1040205947">
    <w:abstractNumId w:val="3"/>
  </w:num>
  <w:num w:numId="14" w16cid:durableId="1241408927">
    <w:abstractNumId w:val="11"/>
  </w:num>
  <w:num w:numId="15" w16cid:durableId="1776171089">
    <w:abstractNumId w:val="4"/>
  </w:num>
  <w:num w:numId="16" w16cid:durableId="828717627">
    <w:abstractNumId w:val="9"/>
  </w:num>
  <w:num w:numId="17" w16cid:durableId="721903341">
    <w:abstractNumId w:val="16"/>
  </w:num>
  <w:num w:numId="18" w16cid:durableId="1809474760">
    <w:abstractNumId w:val="12"/>
  </w:num>
  <w:num w:numId="19" w16cid:durableId="1434086969">
    <w:abstractNumId w:val="24"/>
  </w:num>
  <w:num w:numId="20" w16cid:durableId="1949660845">
    <w:abstractNumId w:val="15"/>
  </w:num>
  <w:num w:numId="21" w16cid:durableId="1924213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91797949">
    <w:abstractNumId w:val="20"/>
  </w:num>
  <w:num w:numId="23" w16cid:durableId="556622172">
    <w:abstractNumId w:val="26"/>
  </w:num>
  <w:num w:numId="24" w16cid:durableId="112214048">
    <w:abstractNumId w:val="23"/>
  </w:num>
  <w:num w:numId="25" w16cid:durableId="1297100749">
    <w:abstractNumId w:val="17"/>
  </w:num>
  <w:num w:numId="26" w16cid:durableId="36440197">
    <w:abstractNumId w:val="13"/>
  </w:num>
  <w:num w:numId="27" w16cid:durableId="551776004">
    <w:abstractNumId w:val="19"/>
  </w:num>
  <w:num w:numId="28" w16cid:durableId="673649332">
    <w:abstractNumId w:val="13"/>
  </w:num>
  <w:num w:numId="29" w16cid:durableId="12656500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Te0MLc0NTYyMjJX0lEKTi0uzszPAykwrAUAJPAmeiwAAAA="/>
  </w:docVars>
  <w:rsids>
    <w:rsidRoot w:val="00FC6758"/>
    <w:rsid w:val="00006B1D"/>
    <w:rsid w:val="000868EA"/>
    <w:rsid w:val="000945B9"/>
    <w:rsid w:val="000E2319"/>
    <w:rsid w:val="001027B5"/>
    <w:rsid w:val="00117759"/>
    <w:rsid w:val="00142928"/>
    <w:rsid w:val="001660A5"/>
    <w:rsid w:val="0016779F"/>
    <w:rsid w:val="0017080C"/>
    <w:rsid w:val="00183F02"/>
    <w:rsid w:val="00187CFD"/>
    <w:rsid w:val="001C3B80"/>
    <w:rsid w:val="001C61BF"/>
    <w:rsid w:val="00233731"/>
    <w:rsid w:val="002629D2"/>
    <w:rsid w:val="002B66CA"/>
    <w:rsid w:val="002C2217"/>
    <w:rsid w:val="002E6F38"/>
    <w:rsid w:val="002F4998"/>
    <w:rsid w:val="003353F5"/>
    <w:rsid w:val="00377F75"/>
    <w:rsid w:val="003C5EC9"/>
    <w:rsid w:val="003F6445"/>
    <w:rsid w:val="00422019"/>
    <w:rsid w:val="0042379E"/>
    <w:rsid w:val="004805CC"/>
    <w:rsid w:val="0048233E"/>
    <w:rsid w:val="0048743F"/>
    <w:rsid w:val="00494CBB"/>
    <w:rsid w:val="004F215B"/>
    <w:rsid w:val="004F4875"/>
    <w:rsid w:val="00520272"/>
    <w:rsid w:val="00534589"/>
    <w:rsid w:val="00537DED"/>
    <w:rsid w:val="0057531E"/>
    <w:rsid w:val="005B47D5"/>
    <w:rsid w:val="005C7EC6"/>
    <w:rsid w:val="005E337A"/>
    <w:rsid w:val="006205E7"/>
    <w:rsid w:val="006265CD"/>
    <w:rsid w:val="00631A81"/>
    <w:rsid w:val="006630FF"/>
    <w:rsid w:val="00673F64"/>
    <w:rsid w:val="0067456A"/>
    <w:rsid w:val="006A49D8"/>
    <w:rsid w:val="006B5197"/>
    <w:rsid w:val="006B65AF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C64CB"/>
    <w:rsid w:val="008C6C44"/>
    <w:rsid w:val="008E0A3C"/>
    <w:rsid w:val="008E25B4"/>
    <w:rsid w:val="008F1BB6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B1D0E"/>
    <w:rsid w:val="00BD7364"/>
    <w:rsid w:val="00C4258F"/>
    <w:rsid w:val="00C61806"/>
    <w:rsid w:val="00C70BF4"/>
    <w:rsid w:val="00C774F3"/>
    <w:rsid w:val="00CC5852"/>
    <w:rsid w:val="00CD3CD3"/>
    <w:rsid w:val="00CF5D17"/>
    <w:rsid w:val="00D22E22"/>
    <w:rsid w:val="00D22E93"/>
    <w:rsid w:val="00D2375B"/>
    <w:rsid w:val="00D83454"/>
    <w:rsid w:val="00DA2FDC"/>
    <w:rsid w:val="00DD12D7"/>
    <w:rsid w:val="00DD4A49"/>
    <w:rsid w:val="00DF1CF1"/>
    <w:rsid w:val="00E12B18"/>
    <w:rsid w:val="00E23BCA"/>
    <w:rsid w:val="00E304E7"/>
    <w:rsid w:val="00E42391"/>
    <w:rsid w:val="00E5162B"/>
    <w:rsid w:val="00E71B21"/>
    <w:rsid w:val="00E906DC"/>
    <w:rsid w:val="00EB07B8"/>
    <w:rsid w:val="00EB190F"/>
    <w:rsid w:val="00EB68C1"/>
    <w:rsid w:val="00F03540"/>
    <w:rsid w:val="00F05C38"/>
    <w:rsid w:val="00F11383"/>
    <w:rsid w:val="00F174CD"/>
    <w:rsid w:val="00F620F2"/>
    <w:rsid w:val="00F72ED1"/>
    <w:rsid w:val="00F928B5"/>
    <w:rsid w:val="00FC07D5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EB190F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1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78ED9-7093-7A43-A936-23C64E98C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Robinson, Evie</cp:lastModifiedBy>
  <cp:revision>2</cp:revision>
  <cp:lastPrinted>2018-07-23T10:13:00Z</cp:lastPrinted>
  <dcterms:created xsi:type="dcterms:W3CDTF">2023-06-28T09:20:00Z</dcterms:created>
  <dcterms:modified xsi:type="dcterms:W3CDTF">2023-06-28T09:20:00Z</dcterms:modified>
</cp:coreProperties>
</file>